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here-is-my-heading"/>
      <w:bookmarkEnd w:id="21"/>
      <w:r>
        <w:t xml:space="preserve">Here is my heading</w:t>
      </w:r>
    </w:p>
    <w:p>
      <w:pPr>
        <w:pStyle w:val="FirstParagraph"/>
      </w:pPr>
      <w:r>
        <w:t xml:space="preserve">I can keep adding text just like I’m writing a paper or something.</w:t>
      </w:r>
    </w:p>
    <w:p>
      <w:pPr>
        <w:pStyle w:val="BodyText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3" w:name="adding-chunks"/>
      <w:bookmarkEnd w:id="23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4" w:name="html-version"/>
      <w:bookmarkEnd w:id="24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5" w:name="packages"/>
      <w:bookmarkEnd w:id="25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4e6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7:39Z</dcterms:created>
  <dcterms:modified xsi:type="dcterms:W3CDTF">2019-09-03T18:47:39Z</dcterms:modified>
</cp:coreProperties>
</file>